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oice)</w:t>
      </w:r>
      <w:r>
        <w:t xml:space="preserve"> </w:t>
      </w:r>
      <w:r>
        <w:t xml:space="preserve">ทดสอบ</w:t>
      </w:r>
      <w:r>
        <w:t xml:space="preserve"> </w:t>
      </w:r>
      <w:r>
        <w:t xml:space="preserve">ฝึกแบ่งพิมพ์</w:t>
      </w:r>
      <w:r>
        <w:t xml:space="preserve"> </w:t>
      </w:r>
      <w:r>
        <w:t xml:space="preserve">ห้อง</w:t>
      </w:r>
      <w:r>
        <w:t xml:space="preserve"> </w:t>
      </w:r>
      <w:r>
        <w:t xml:space="preserve">4877</w:t>
      </w:r>
      <w:r>
        <w:t xml:space="preserve"> </w:t>
      </w:r>
      <w:r>
        <w:t xml:space="preserve">15/06/2022</w:t>
      </w:r>
      <w:r>
        <w:t xml:space="preserve"> </w:t>
      </w:r>
      <w:r>
        <w:t xml:space="preserve">หลักการเขียนโปรแกรม</w:t>
      </w:r>
      <w:r>
        <w:t xml:space="preserve"> </w:t>
      </w:r>
      <w:r>
        <w:t xml:space="preserve">อ.สุธิรา</w:t>
      </w:r>
    </w:p>
    <w:p>
      <w:pPr>
        <w:pStyle w:val="Date"/>
      </w:pPr>
      <w:r>
        <w:t xml:space="preserve">วันจันทร์ที่</w:t>
      </w:r>
      <w:r>
        <w:t xml:space="preserve"> </w:t>
      </w:r>
      <w:r>
        <w:t xml:space="preserve">14</w:t>
      </w:r>
      <w:r>
        <w:t xml:space="preserve"> </w:t>
      </w:r>
      <w:r>
        <w:t xml:space="preserve">พฤษจิกายน</w:t>
      </w:r>
      <w:r>
        <w:t xml:space="preserve"> </w:t>
      </w:r>
      <w:r>
        <w:t xml:space="preserve">2565</w:t>
      </w:r>
      <w:r>
        <w:t xml:space="preserve"> </w:t>
      </w:r>
      <w:r>
        <w:t xml:space="preserve">เวลา</w:t>
      </w:r>
      <w:r>
        <w:t xml:space="preserve"> </w:t>
      </w:r>
      <w:r>
        <w:t xml:space="preserve">11.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ข้าแล้วนะ เราก็คิดที่ตัวนี้ ให้หรือเปล่าเมื่อกี้ ข้างหน้าน่ะเห็นไหม จะมีตัวนี้ใช่ไหม คลิกเข้าไปเลย 1 2 3 4 5 ใครที่เข้าห้อง เดี๋ยว บอลเข้าแล้วนะ NK MK นี้ใช่ไหม อันนี้ใคร อมรเทพเข้ามาแล้ว OK ภัทรพร นี่นะ สิทธิศักดิ์ เพราะฉะนั้น เข้ามาแล้วให้คลิกเข้าไปในนี้ ข้าวหรือยัง แล้วก็ขี่ ที่แบบทดสอบ เสร็จแล้วก็ทำ ให้ทำนะคะ ถ้าข้อไหนตอบไม่ได้ ถ้าข้อไหนตอบไม่ได้ ให้กดตัวขีด เพราะว่า เครื่องหมายสีแดง รอคำตอบ ถ้าคนไหนไม่ตอบก็จบ ทางสายไหมทางสายไหม จะต้องต่อ ข้อเพราะมันโดนบังคับ ละครไหนไม่มีคำตอบก็คือ ให้กดขีดน่ะ นึกออกนะโอเค ลงมือทำค่ะ อยากรู้ว่า รู้เรื่อง การเขียนโปรแกรม รู้เรื่อง ขนาดไหนนะคะ อันนี้คือแบบทดสอบก่อนเรียน สงสัยข้อไหนถามพี่เปาได้ อย่างนั้นไม่อาจจะให้ฟังเพื่ออธิบายก่อนไหม ดูนะคะทุกคน ข้อที่ 1 เดี๋ยวขยายก่อน คอลลาเจน 1 ชื่อภาษาคอมพิวเตอร์ เคยได้ยินไหมภาษาคอมพิวเตอร์ ได้ยินภาษาอะไรบ้าง ให้บอกชื่อ อย่างน้อย 5 ชื่อ มาตั้งไว้ 5 ชื่อ ไหนดูซิ จะรู้กี่ชื่อ ถ้าไม่รู้ไม่ชี้เครื่องหมายอะไรคะ ข้อที่ 1 นะ เข้าใจโจทย์แล้วนะคะ มาดูคนที่ 2 สลับหรือ เอาข้อ 2 หายหรือ เดี๋ยวๆเราแก้ได้ แป๊บนึงนะเด็กๆ ไปก่อนนะ อยากจะมีเพิ่ม เดี๋ยวแป๊บแป๊บ เพียง หรือซูโดโค้ด ชื่อภาษาอังกฤษว่า pseudo Code นะครับ หมายถึงอะไร ใครบอกมารู้จักไหม ตอนนี้คือวัดความรู้ เรียนนะคะ ทดสอบก่อนเรียน ใครวะ จะเห็นว่าเด็ก มีความรู้เรื่องไหม ต่อไปข้อที่ 5 อัลกอริทึม เคยได้ยินไหมอัลกอริทึม รู้ไหมว่ามันคืออะไร ให้ออกความหมายมานะคะ ต่อไปข้อที่ 6 ตัวแปร ตัวแปรนะคะ หมายถึงอะไร Apple เน็ตนะ คำค้นใน Google เข้าใจไหม อันนี้ไหม ว่าเรา รู้หรือเปล่า เพราะฉะนั้นต้องใช้สิ่งที่ตนเอง มีอยู่ตอนนี้ ห้ามเปิดเน็ต ค้นคำตอบ เข้าใจไหมคะ อันนี้คือต้องการว่ะ ว่าเพื่อนรู้จักคำนี้ไหม รู้เรื่องนี้หรือเปล่า บอกแม่จะได้ 8:00 น ยังไม่รู้ จะได้อธิบายว่ากลับนี้คืออะไร เพราะฉะนั้นห้ามเปิดเน็ตตอบ ข้อที่ 7 ให้บอกชื่ออุปกรณ์ ที่ใช้รับข้อมูล คอมพิวเตอร์มันรับข้อมูลผ่านอะไรบ้างปกรณ์อะไรบ้าง อะไรคืออุปกรณ์รับข้อมูลของคอมพิวเตอร์ นะคะ ข้อ 7 นะคะ ต่อไปข้อที่ 8 อุปกรณ์ประมวลผล มันจะมี อุปกรณ์สำหรับ ประมวลผลมันชื่อว่าอะไรนะคะ มีชื่อนะคะ เขามาขอที่ 9 อุปกรณ์ในการแสดงผล ใช่ การแสดงผล จะเขียนโปรแกรมต้องป้อนข้อมูลเข้าไป แล้ว ทำไมมันแสดงผลลัพธ์อย่างไร เพิ่งรู้ อะไรเป็นตัวแสดงผลสำหรับคอมพิวเตอร์ ข้อสุดท้าย ตัวแปลภาษาคอมพิวเตอร์ อะไรคือตัวแปลภาษาคอมพิวเตอร์ รู้จักไหมนะคะ 10 ข้อข้อไหนออกไม่ได้ ให้ เครื่องหมาย ขีดนะคะ โอเคนะคะ พร้อมแล้วลงมือทำได้ค่ะ ได้เวลา เอาเท่าไหร่ 10 ข้อกี่นาทีดี คนละนาทีก็จะใจร้ายไป วิ อยากได้กี่นาที อันดับแรก 10 นาที ไม่มี 20 ไม่มี 22 คน 30 นาที 1 อาทิตย์มีเยอะแล้วนะ เอาใหม่เอาใหม่ ระหว่าง 20 กับ 30 พบกันครึ่งทาง ใครจะเอา 20 1 คน 30 30 ใครเอายกมือ ทรงๆยก OK นมน่าจะอยู่ที่ 30 นาทีนะคะ ลงมือทำค่ะ เราเริ่มที่ 09:40 น เพราะฉะนั้น จะเป็น 10:10 น 10 โมง 10 นาทีนะคะ ลงมือได้ อัปเดต Google ทบทวนดู ทีละคำถาม คนไหนจำได้ ตกลงไป เดี๋ยวดู เข้า อยู่เข้ามา ไอ้กุ้งนางหรือ ได้หรือยัง ขอให้เธอแล้วบ่ กุ้งนางจะถามอะไรคะ เดี๋ยวพี่ขอส่งให้ เก็บไว้ดีๆนะ มหาวิทยาลัย พระอาจารย์เขาทำคลาส เขานี่ จะได้เข้าได้นะคะ เดี๋ยวพี่เขาจะส่งให้ ทำไมจะไปได้ดี จะได้ใช้ในเวลาเรียน เมลส่วนตัวแม่ไม่สนใจ ปีนี้เด็กๆ ใครมีเมลมหาวิทยาลัยแล้ว ลูกตัวเองเข้าไปด้วย แก้โปรไฟล์หน่อยนะคะเอารูปใส่ เวลาเข้าชั้นเรียนจะได้เห็นหน้าเห็นตากัน ไม่รู้ว่ะ ไปส่งงานแล้ว ใครยังไม่ส่ง จะได้ตามถูก เข้าใจไหมคะ เล่นกันแต่ชื่อเล่นนะ เพราะฉะนั้น ตัวเองรู้วิธีเปลี่ยนไหมคะ มันก็จะอยู่ตรงนี้ มันต้องเข้าเมลใครเมลมัน เปลี่ยนตรงเมล ตอนที่เราใช้เมล์นะ ขับรถผ่าน Gmail นะคะเด็กๆ มาดู เนื้อหาที่เราจะเรียนสัปดาห์นี้นะคะ ก็เข้าไปที่ Class ใช่ไหม แล้วก็จะเห็น เนื้อหาใหม่คือ Powerpoint สัปดาห์ที่ 1 คลิกเข้าไปเปิดได้เลยค่ะ นะคะ เปิดเนื้อหาได้เลย เรามาดูกัน นะคะ ธรรมดา วิชานี้ ชื่อ การเขียนโปรแกรม นะคะ ชื่อภาษาอังกฤษก็คือ แนะนำรายวิชา ภาษาไทยน่ะ การเขียนโปรแกรม ชื่อภาษาอัง อังกฤษนะคะ 26 16 programming นะคะ คืนรัง ในการเขียนโปรแกรม วิชานี้ จะเป็น มีทั้งหมด 300 กว่า ส่วนใหญ่แล้วถ้าเราเรียนวิชาเอกเราส่วนใหญ่จะมี 3 แล้วจะต้องเรียนครั้งที่สดีอีกและปฏิบัติ ก็มีศึกษาด้วยตัวเองเห็นไหมคะ ไหมคะ ทฤษฎี 2 หน่วยปฏิบัติ 2 หน่วยและการศึกษาด้วยตัวเอง 5 หน่วย ตัวเองนั้นหมายถึงอะไร เช่น มอบหมายงานแปลว่า ให้เขียนโปรแกรม โปรแกรมหนังนี้ เมื่อคืนต้องลองเขียนด้วยตัวเองนะคะ สอนสอนนี่ก็จะสอนว่า เขียนอย่างอะไรอะไรอย่างไร ให้ มอบหมายให้ว่าลองเขียนโปรแกรมดู คือศึกษาด้วยตัวเองนะคะ มาดูคำอธิบายรายวิชาก่อน วิชานี้นะคะ ก็คือเด็กจะต้องรู้ หลักการ รู้ขั้นตอนนะคะ รู้ ประเภทของตัวแปรภาษา ที่ 3 แปลภาษามันคืออะไร มีใครตอบได้บ้างไหม ราคา รู้อะไรอีกรู้วิธีการทำงาน ของคอมพิวเตอร์ ต้องรู้ก่อน คอมมันจะทำงานอย่างไร เราถึงจะทำงาน คอมพิวเตอร์ทำงานได้นะคะ รู้อะไรอีกรู้ว่า ดูวิธีการวิเคราะห์ ก่อนจะเก็บโปรแกรมได้เนี่ย วิเคราะห์ งาน หรือโจทย์ ปัญหาให้ได้ก่อนเช่น ยกตัวอย่าง เช่นมีปัญหาว่า เมื่อกี้ กุ้งนาง จำไม่ได้อยู่คนเดียว เห็นไหมคะ ไปอีเมลใช่ไหมเบลมหาวิทยาลัย อุปกรณ์นักศึกษา จะมีอีเมล มหาวิทยาลัยของตนเองที่เขามีให้เพราะอะไร เพราะจะทำให้ สามารถ ใช้งานระบบ มีอะไรได้เช่น ระบบ บริหาร นะคะ จะเข้าไปดูเกรดตัวเองได้ ตรวจสอบผลการเรียนของตัวเองได้ด้วยตนเองนะคะ เป็นต้น ก็มีมันจะได้ใช้บ่อยแน่นอนคะ เขาถึงได้แจกให้นะคะ โอเคค่ะ ต่อไปนะคะ พูดถึงอะไร วิธีการออกแบบ เปลี่ยนเป็นออกแบบเป็น ไม่ใช่อยู่ดีๆมาถึงเขียนเลยไม่ใช่ ต้องเขียนออกมาก่อนออกแบบมาก่อนว่า จะทำ โปรแกรมนี้ เริ่มต้นทำงานอย่างไร ออกแบบมัน ไปทางไหน จะไปทิศทางไหน ทิศทางหรือมีเงื่อนไขอะไรอย่างไร ดูวิธีการออกแบบนะคะ นั่นก็คือ วิธีออกแบบ ตัวเขียน ผังงาน ผังงานหรือโฟลว์ชาร์ต ออกแบบโดยใช้คำสั่งเพียง หรือซูโดโค้ด ออกแบบ ผ่าน การวิเคราะห์ด้วยอัลกอริทึมพื้นฐาน แล้วก็ รู้เกี่ยวกับ คำสั่งต่างๆที่เราจะใช้นั่นเองนะคะ พยากรณ์หรือคำสั่งต่างๆ ปีนี้ ภาษาเขาบอกว่า พัฒนาโปรแกรม ต้องเขียนโปรแกรมนี้ โดย แยกภาษาคอมพิวเตอร์ ไหนคะ ภาษาคอมพิวเตอร์รู้จักไหม มีกี่ตัวอะไรบ้าง ในที่นี้นะคะ แม่จะสอน เป็นภาษาที่ชื่อว่า python มีใครรู้จัก python บ้าง ยกมือขึ้น ไม่รู้จักสักคนเลย ok เข้าใจ โอเคนะ python ไม่รู้จัก ขอถาม รู้จัก ภาษา C ไหม ภาษาซี ไม่รู้จัก โอเคค่ะ เราจะได้ทะเบียนพร้อมกันเลยอย่างนั้น อันดับต่อมา อันดับต่อมา เด็กๆจะได้ทำอะไร แนะนำตัว แนะนำตัวเองก่อน รู้จักครูสอนก่อน ก็คือ ลืม เปลี่ยนเบอร์โทร เบอร์โทรนี้ เบอร์โทรนี้เบอร์โทรเก่านะคะ ลืมดู เบอร์โทรใหม่ จะแก้ได้นะ เราอยู่ในอะไร เราอยู่ใน Google like เด็กๆสามารถ แก้ เบอร์โทรศัพท์ได้เลย แก้มได้เลยค่ะ เข้าไปเลย 063 เด็กเข้าไปแก้ได้เลยนะคะ ใส่เบอร์โทรให้ถูกต้อง 979 35 39 นี่คือ เบอร์โทรศัพท์ Facebook นะคะ ใช้ชื่อนี้ นะที่รัก เป็นอาการที่เล็ก 3 หมู่เรียนด้วย เขาเป็นอาจารย์ที่ดูแลอยู่ที่ศูนย์ vfs ด้วยนะคะ ห้องพัก อาจารย์จริงๆ อยู่ที่ คณะวิทยาศาสตร์ ไปหรือยัง 7 ไปหรือยัง เราไปทำกิจกรรม ทำได้ไหม คือคณะวิทยาศาสตร์นะคะ สาขา อยู่ที่สาขาวิชาคอมพิวเตอร์ มันคือห้อง ห้องพัก ส่วนใหญ่เดี๋ยวนี้ อาจารย์แม่ก็ให้ส่งงานผ่าน ระบบ Google classroom แล้วนะคะเด็กไม่ต้อง ไม่ต้องไปที่ตึกนะคะ ต้องปริ้นกระดาษมา สามารถส่งงานผ่านระบบได้เลย เราทำแบบทดสอบก่อนเรียนไปแล้ว ขอถาม มีทั้งหมด 10 ข้อ ไหนใครทำได้ 1 ข้อ ยกมือ แสดงว่าน่าจะมา เกินมา 1 ข้อ ไหนทำ 2 ข้อ ยกมือนะคะยกมือ ใครทำได้ 2 ข้อยกมือ เมื่อกี้แบบทดสอบที่ให้ทำ 20 ข้อนะ แม่ถามว่า ใครทำได้ 1 ข้อ ยกมือ แสดงว่ามีคนทำได้มากกว่า 1 ข้อ ใครทำได้ ขอยกมือ อุบลทำได้ 2 ข้อ ใครทำได้ 3 ข้อ ทำได้กี่ข้อจะไปไหมเพื่อนทำไปได้กี่ข้อ ออกได้กี่ข้อ งั้นแม่ถามทีละคน วิ่งทำได้กี่ข้อ จำได้หรือเปล่า 2 ข้อ ป้าทำได้กี่ข้อ ประมาณ 5 หรือ 6 เมื่อกี้เมื่อกี้ทำได้กี่ข้อ 5 3-5 กี่ข้อ ได้กี่ข้อจำได้หรือเปล่า มาทำได้กี่ข้อ ได้ 10 ข้อ คำตอบแม่ได้กี่ข้อ 345 ตี๋น้อย พี่น้อยทำได้กี่ข้อ จำได้ไหม 3 ข้อ องุ่น 3 หรือ 4 เดี๋ยวรอถามไอ้แก้มนะคะ แสดงว่า ไม่มีใครเกินครึ่งเลยใช่ไหม โอเคไม่เป็นไรนะคะ แบบทดสอบก่อนเรียน ประวัติว่าเด็กๆ ความรู้ เกี่ยวกับเครื่องที่จะเรียนมากน้อยแค่ไหน ออกมา ไม่ต้องวอรี่นะคะ ถึงได้บอกว่า ภาพแอบเปิดอินเตอร์เน็ต ออกจากสิ่งที่ ตัวเองก็รู้นะคะ OK มาดู พี่บอกแล้ว ภาษาที่เราจะใช้ มันชื่อว่า python ใน python มันจะเป็นภาษาที่เป็น สิ่งที่เขาเรียกว่าเป็น เล่นต่อ open source คืออะไร คือโปรแกรมที่คอม คอมพิวเตอร์พัฒนาขึ้นมา ใช้งานได้ฟรีไม่เสียสตางค์ ใช้งานได้ฟรีไม่เสียสตางค์ไม่พอ แล้วยัง โปรแกรมที่ เราจะสามารถ แพ หรือแบ่งปันให้คนอื่นมาพัฒนาต่อได้ ไม่ออกนะ ทำออกมาแล้วนี่ เหมือน ตามหลักนะ คนที่จะเป็น นักเขียนโปรแกรมหรือโปรแกรมเมอร์ มันจะไม่ได้เขียนแค่คนเดียวหรอ ต้องมีหลายคน ที่นี่หลายคนนี่ แม่เขียนไปแล้วสมมุติแม่เขียนไปแล้ว แม่นึกไม่ออก ไม่ไปกดทิ้งไว้ อยู่ตรงนี้ ใครรู้มาช่วยเขียนต่อหน่อย ใครรู้มาช่วยต่อยอดหน่อยออกนะคะ จะมีคนเข้ามาพัฒนาต่อ ได้ เห็นไหมคะโปรแกรมก็จะออกไปได้เรื่อยๆ เป็นลักษณะอย่างนี้นะคะ แชร์ต่อได้ว่า คุณเอาไปข้างหน้าต่อได้นะเราไม่หวง เราก็อยาก ได้แนวคิดคุณเหมือนกัน อะไรอย่างนี้ เพราะตอนนี้เหมือน ฉันคิดไม่ออกแล้ว ทำต่อไม่ได้ ราคา เป็นลักษณะนี้</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oice) ทดสอบ ฝึกแบ่งพิมพ์ ห้อง 4877 15/06/2022 หลักการเขียนโปรแกรม อ.สุธิรา</dc:title>
  <dc:creator/>
  <cp:keywords/>
  <dcterms:created xsi:type="dcterms:W3CDTF">2022-11-14T05:16:45Z</dcterms:created>
  <dcterms:modified xsi:type="dcterms:W3CDTF">2022-11-14T05:16: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14 พฤษจิกายน 2565 เวลา 11.00 น.</vt:lpwstr>
  </property>
  <property fmtid="{D5CDD505-2E9C-101B-9397-08002B2CF9AE}" pid="3" name="subtitle">
    <vt:lpwstr/>
  </property>
</Properties>
</file>